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FEFADA" w14:textId="77777777" w:rsidR="00E41C46" w:rsidRDefault="00E41C46" w:rsidP="00E41C46">
      <w:pPr>
        <w:pStyle w:val="Title"/>
      </w:pPr>
      <w:r>
        <w:t>Lees Corner Elementary School PTA</w:t>
      </w:r>
    </w:p>
    <w:p w14:paraId="14EA34F2" w14:textId="77777777" w:rsidR="00E41C46" w:rsidRDefault="00E41C46" w:rsidP="00E41C46">
      <w:pPr>
        <w:pStyle w:val="Title"/>
      </w:pPr>
      <w:r>
        <w:t>13500 Hollinger Avenue</w:t>
      </w:r>
    </w:p>
    <w:p w14:paraId="77FDE0C8" w14:textId="77777777" w:rsidR="00E41C46" w:rsidRDefault="00E41C46" w:rsidP="00E41C46">
      <w:pPr>
        <w:pStyle w:val="Title"/>
      </w:pPr>
      <w:r>
        <w:t>Fairfax, VA 22033</w:t>
      </w:r>
    </w:p>
    <w:p w14:paraId="61A553B0" w14:textId="77777777" w:rsidR="00E41C46" w:rsidRDefault="00E41C46" w:rsidP="00E41C46">
      <w:pPr>
        <w:pStyle w:val="Title"/>
      </w:pPr>
      <w:r>
        <w:t>(703) 227-3500</w:t>
      </w:r>
    </w:p>
    <w:p w14:paraId="1E886AAB" w14:textId="77777777" w:rsidR="00E41C46" w:rsidRDefault="00E41C46" w:rsidP="00E41C46">
      <w:pPr>
        <w:pStyle w:val="Title"/>
        <w:pBdr>
          <w:bottom w:val="single" w:sz="12" w:space="1" w:color="auto"/>
        </w:pBdr>
      </w:pPr>
    </w:p>
    <w:p w14:paraId="7270F2E4" w14:textId="77777777" w:rsidR="00E41C46" w:rsidRDefault="00E41C46" w:rsidP="00E41C46">
      <w:pPr>
        <w:pStyle w:val="Title"/>
        <w:jc w:val="left"/>
      </w:pPr>
    </w:p>
    <w:p w14:paraId="72230DAF" w14:textId="77777777" w:rsidR="00E41C46" w:rsidRDefault="00E41C46" w:rsidP="00E41C46">
      <w:pPr>
        <w:pStyle w:val="Title"/>
        <w:jc w:val="left"/>
      </w:pPr>
    </w:p>
    <w:p w14:paraId="45D0F254" w14:textId="77777777" w:rsidR="00E41C46" w:rsidRDefault="00E41C46" w:rsidP="00E41C46">
      <w:pPr>
        <w:pStyle w:val="Title"/>
        <w:jc w:val="left"/>
        <w:rPr>
          <w:sz w:val="24"/>
        </w:rPr>
      </w:pPr>
      <w:r>
        <w:rPr>
          <w:sz w:val="24"/>
        </w:rPr>
        <w:t>Dear Merchant,</w:t>
      </w:r>
    </w:p>
    <w:p w14:paraId="7BED4ED0" w14:textId="77777777" w:rsidR="00E41C46" w:rsidRDefault="00E41C46" w:rsidP="00E41C46">
      <w:pPr>
        <w:pStyle w:val="Title"/>
        <w:jc w:val="left"/>
        <w:rPr>
          <w:sz w:val="24"/>
        </w:rPr>
      </w:pPr>
    </w:p>
    <w:p w14:paraId="59F57AA5" w14:textId="34093A4B" w:rsidR="00E41C46" w:rsidRDefault="00E41C46" w:rsidP="00E41C46">
      <w:pPr>
        <w:pStyle w:val="Title"/>
        <w:jc w:val="left"/>
        <w:rPr>
          <w:sz w:val="24"/>
        </w:rPr>
      </w:pPr>
      <w:r>
        <w:rPr>
          <w:sz w:val="24"/>
        </w:rPr>
        <w:t xml:space="preserve">Lees Corner Elementary is having a </w:t>
      </w:r>
      <w:proofErr w:type="spellStart"/>
      <w:r>
        <w:rPr>
          <w:sz w:val="24"/>
        </w:rPr>
        <w:t>Hallowingo</w:t>
      </w:r>
      <w:proofErr w:type="spellEnd"/>
      <w:r>
        <w:rPr>
          <w:sz w:val="24"/>
        </w:rPr>
        <w:t xml:space="preserve"> fu</w:t>
      </w:r>
      <w:r w:rsidR="002242E2">
        <w:rPr>
          <w:sz w:val="24"/>
        </w:rPr>
        <w:t>ndraiser on Friday, October 29</w:t>
      </w:r>
      <w:r w:rsidR="00180A54">
        <w:rPr>
          <w:sz w:val="24"/>
        </w:rPr>
        <w:t>th</w:t>
      </w:r>
      <w:r>
        <w:rPr>
          <w:sz w:val="24"/>
        </w:rPr>
        <w:t>.  As part of this event, classes will be assembling gift baskets that will be raffled to raise funds to meet the needs of our students and teachers.</w:t>
      </w:r>
    </w:p>
    <w:p w14:paraId="396EFA29" w14:textId="77777777" w:rsidR="00E41C46" w:rsidRDefault="00E41C46" w:rsidP="00E41C46">
      <w:pPr>
        <w:pStyle w:val="Title"/>
        <w:jc w:val="left"/>
        <w:rPr>
          <w:sz w:val="24"/>
        </w:rPr>
      </w:pPr>
    </w:p>
    <w:p w14:paraId="717FD826" w14:textId="77777777" w:rsidR="00E41C46" w:rsidRDefault="00E41C46" w:rsidP="00E41C46">
      <w:pPr>
        <w:pStyle w:val="Title"/>
        <w:jc w:val="left"/>
        <w:rPr>
          <w:sz w:val="24"/>
        </w:rPr>
      </w:pPr>
      <w:r>
        <w:rPr>
          <w:sz w:val="24"/>
        </w:rPr>
        <w:t>We are asking you for a tax-deductible donation to our class basket.  While students and their families do make donations for the purchase of items included in the gift basket, a contribution from your business makes the basket even more appealing.  Your business will be recognized on our Lees Corner PTA website and Facebook page as well as at the event.</w:t>
      </w:r>
    </w:p>
    <w:p w14:paraId="5094212A" w14:textId="77777777" w:rsidR="00E41C46" w:rsidRDefault="00E41C46" w:rsidP="00E41C46">
      <w:pPr>
        <w:pStyle w:val="Title"/>
        <w:jc w:val="left"/>
        <w:rPr>
          <w:sz w:val="24"/>
        </w:rPr>
      </w:pPr>
    </w:p>
    <w:p w14:paraId="5DC92FBB" w14:textId="77777777" w:rsidR="00E41C46" w:rsidRDefault="00E41C46" w:rsidP="00E41C46">
      <w:pPr>
        <w:pStyle w:val="Title"/>
        <w:jc w:val="left"/>
        <w:rPr>
          <w:sz w:val="24"/>
        </w:rPr>
      </w:pPr>
      <w:r>
        <w:rPr>
          <w:sz w:val="24"/>
        </w:rPr>
        <w:t>Your business may be interested in donating specific items or gift certificates.  Any donation is greatly appreciated! If you like, you may return donations by mail to the school address above, marked “</w:t>
      </w:r>
      <w:r w:rsidRPr="0003354A">
        <w:rPr>
          <w:b/>
          <w:sz w:val="24"/>
        </w:rPr>
        <w:t>Attn: PTA Class Gift Baskets</w:t>
      </w:r>
      <w:r>
        <w:rPr>
          <w:sz w:val="24"/>
        </w:rPr>
        <w:t>”. We will provide receipts for your donations.  If you have any questions, please call Lees Corner Elementary at (703) 227-3500</w:t>
      </w:r>
    </w:p>
    <w:p w14:paraId="0A391338" w14:textId="77777777" w:rsidR="00E41C46" w:rsidRDefault="00E41C46" w:rsidP="00E41C46">
      <w:pPr>
        <w:pStyle w:val="Title"/>
        <w:jc w:val="left"/>
        <w:rPr>
          <w:sz w:val="24"/>
        </w:rPr>
      </w:pPr>
    </w:p>
    <w:p w14:paraId="4AA30F9A" w14:textId="77777777" w:rsidR="00E41C46" w:rsidRDefault="00E41C46" w:rsidP="00E41C46">
      <w:pPr>
        <w:pStyle w:val="Title"/>
        <w:jc w:val="left"/>
        <w:rPr>
          <w:sz w:val="24"/>
        </w:rPr>
      </w:pPr>
      <w:r>
        <w:rPr>
          <w:sz w:val="24"/>
        </w:rPr>
        <w:t>Thank you for considering our request.  Your contribution will help make our fund raising efforts successful!</w:t>
      </w:r>
    </w:p>
    <w:p w14:paraId="6C9A72FD" w14:textId="77777777" w:rsidR="00E41C46" w:rsidRDefault="00E41C46" w:rsidP="00E41C46">
      <w:pPr>
        <w:pStyle w:val="Title"/>
        <w:jc w:val="left"/>
        <w:rPr>
          <w:sz w:val="24"/>
        </w:rPr>
      </w:pPr>
    </w:p>
    <w:p w14:paraId="7C3A5143" w14:textId="77777777" w:rsidR="00E41C46" w:rsidRDefault="00E41C46" w:rsidP="00E41C46">
      <w:pPr>
        <w:pStyle w:val="Title"/>
        <w:jc w:val="left"/>
        <w:rPr>
          <w:sz w:val="24"/>
        </w:rPr>
      </w:pPr>
      <w:r>
        <w:rPr>
          <w:sz w:val="24"/>
        </w:rPr>
        <w:t>Sincerely,</w:t>
      </w:r>
    </w:p>
    <w:p w14:paraId="644C7332" w14:textId="77777777" w:rsidR="00E41C46" w:rsidRDefault="00E41C46" w:rsidP="00E41C46">
      <w:pPr>
        <w:pStyle w:val="Title"/>
        <w:jc w:val="left"/>
        <w:rPr>
          <w:sz w:val="24"/>
        </w:rPr>
      </w:pPr>
    </w:p>
    <w:p w14:paraId="63EC28BE" w14:textId="77777777" w:rsidR="00E41C46" w:rsidRDefault="00E41C46" w:rsidP="00E41C46">
      <w:pPr>
        <w:pStyle w:val="Title"/>
        <w:jc w:val="left"/>
        <w:rPr>
          <w:sz w:val="24"/>
        </w:rPr>
      </w:pPr>
    </w:p>
    <w:p w14:paraId="439D6772" w14:textId="77777777" w:rsidR="00E41C46" w:rsidRDefault="00E41C46" w:rsidP="00E41C46">
      <w:pPr>
        <w:pStyle w:val="Title"/>
        <w:jc w:val="left"/>
        <w:rPr>
          <w:sz w:val="24"/>
        </w:rPr>
      </w:pPr>
      <w:r>
        <w:rPr>
          <w:sz w:val="24"/>
        </w:rPr>
        <w:t xml:space="preserve">Class Basket Committee </w:t>
      </w:r>
    </w:p>
    <w:p w14:paraId="0896590F" w14:textId="77777777" w:rsidR="00E41C46" w:rsidRDefault="00E41C46" w:rsidP="00E41C46">
      <w:pPr>
        <w:pStyle w:val="Title"/>
        <w:jc w:val="left"/>
        <w:rPr>
          <w:sz w:val="24"/>
        </w:rPr>
      </w:pPr>
      <w:r>
        <w:rPr>
          <w:sz w:val="24"/>
        </w:rPr>
        <w:t>Lees Corner PTA</w:t>
      </w:r>
    </w:p>
    <w:p w14:paraId="0AE3435C" w14:textId="77777777" w:rsidR="00E41C46" w:rsidRDefault="00E41C46" w:rsidP="00E41C46">
      <w:pPr>
        <w:pStyle w:val="Title"/>
        <w:jc w:val="left"/>
        <w:rPr>
          <w:sz w:val="24"/>
        </w:rPr>
      </w:pPr>
    </w:p>
    <w:p w14:paraId="4B9BC8A8" w14:textId="77777777" w:rsidR="00E41C46" w:rsidRDefault="00E41C46" w:rsidP="00E41C46">
      <w:pPr>
        <w:pStyle w:val="Title"/>
        <w:jc w:val="left"/>
        <w:rPr>
          <w:sz w:val="24"/>
        </w:rPr>
      </w:pPr>
      <w:r>
        <w:rPr>
          <w:sz w:val="24"/>
        </w:rPr>
        <w:t xml:space="preserve">Lees Corner Elementary School Tax ID# </w:t>
      </w:r>
      <w:r w:rsidRPr="003A6B42">
        <w:rPr>
          <w:sz w:val="24"/>
          <w:szCs w:val="24"/>
        </w:rPr>
        <w:t>003018644</w:t>
      </w:r>
    </w:p>
    <w:p w14:paraId="326DC3A0" w14:textId="77777777" w:rsidR="00E41C46" w:rsidRDefault="00E41C46" w:rsidP="00E41C46">
      <w:pPr>
        <w:pStyle w:val="Title"/>
        <w:jc w:val="left"/>
        <w:rPr>
          <w:sz w:val="24"/>
        </w:rPr>
      </w:pPr>
      <w:r>
        <w:rPr>
          <w:sz w:val="24"/>
        </w:rPr>
        <w:t>Lees Corner Elementary School EIN# 54-1374380</w:t>
      </w:r>
    </w:p>
    <w:p w14:paraId="37F6AEDC" w14:textId="77777777" w:rsidR="00B858A8" w:rsidRDefault="007B597D"/>
    <w:sectPr w:rsidR="00B858A8">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1tTAyMLI0sjS2NDNV0lEKTi0uzszPAykwrAUAujTwYiwAAAA="/>
  </w:docVars>
  <w:rsids>
    <w:rsidRoot w:val="00E41C46"/>
    <w:rsid w:val="00151B2F"/>
    <w:rsid w:val="00180A54"/>
    <w:rsid w:val="002242E2"/>
    <w:rsid w:val="007B597D"/>
    <w:rsid w:val="00A23B90"/>
    <w:rsid w:val="00BC570B"/>
    <w:rsid w:val="00E41C46"/>
    <w:rsid w:val="00E96F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92B34D"/>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E41C46"/>
    <w:pPr>
      <w:jc w:val="center"/>
    </w:pPr>
    <w:rPr>
      <w:rFonts w:ascii="Tahoma" w:eastAsia="Times New Roman" w:hAnsi="Tahoma" w:cs="Times New Roman"/>
      <w:sz w:val="36"/>
      <w:szCs w:val="20"/>
    </w:rPr>
  </w:style>
  <w:style w:type="character" w:customStyle="1" w:styleId="TitleChar">
    <w:name w:val="Title Char"/>
    <w:basedOn w:val="DefaultParagraphFont"/>
    <w:link w:val="Title"/>
    <w:rsid w:val="00E41C46"/>
    <w:rPr>
      <w:rFonts w:ascii="Tahoma" w:eastAsia="Times New Roman" w:hAnsi="Tahoma" w:cs="Times New Roman"/>
      <w:sz w:val="3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96</Words>
  <Characters>1122</Characters>
  <Application>Microsoft Office Word</Application>
  <DocSecurity>4</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Yaeger</dc:creator>
  <cp:keywords/>
  <dc:description/>
  <cp:lastModifiedBy>Laura</cp:lastModifiedBy>
  <cp:revision>2</cp:revision>
  <dcterms:created xsi:type="dcterms:W3CDTF">2021-10-13T17:09:00Z</dcterms:created>
  <dcterms:modified xsi:type="dcterms:W3CDTF">2021-10-13T17:09:00Z</dcterms:modified>
</cp:coreProperties>
</file>